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8631D" w14:textId="4186EF4F" w:rsidR="0079129D" w:rsidRDefault="0079129D" w:rsidP="0079129D">
      <w:pPr>
        <w:pStyle w:val="Heading1"/>
        <w:jc w:val="center"/>
      </w:pPr>
      <w:r>
        <w:t>Task P4.1.</w:t>
      </w:r>
      <w:r w:rsidR="0051018E">
        <w:t>2</w:t>
      </w:r>
    </w:p>
    <w:p w14:paraId="1586BC44" w14:textId="6CF1398B" w:rsidR="0079129D" w:rsidRDefault="0079129D"/>
    <w:tbl>
      <w:tblPr>
        <w:tblW w:w="9431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ook w:val="04A0" w:firstRow="1" w:lastRow="0" w:firstColumn="1" w:lastColumn="0" w:noHBand="0" w:noVBand="1"/>
      </w:tblPr>
      <w:tblGrid>
        <w:gridCol w:w="2524"/>
        <w:gridCol w:w="2581"/>
        <w:gridCol w:w="2163"/>
        <w:gridCol w:w="2163"/>
      </w:tblGrid>
      <w:tr w:rsidR="005B73DA" w:rsidRPr="006D3B03" w14:paraId="543C4171" w14:textId="10FEAFBD" w:rsidTr="005B73DA">
        <w:trPr>
          <w:trHeight w:val="576"/>
        </w:trPr>
        <w:tc>
          <w:tcPr>
            <w:tcW w:w="2524" w:type="dxa"/>
            <w:shd w:val="clear" w:color="4472C4" w:fill="4472C4"/>
            <w:noWrap/>
            <w:vAlign w:val="bottom"/>
            <w:hideMark/>
          </w:tcPr>
          <w:p w14:paraId="044D4DD7" w14:textId="7777777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stud_id</w:t>
            </w:r>
            <w:proofErr w:type="spellEnd"/>
          </w:p>
        </w:tc>
        <w:tc>
          <w:tcPr>
            <w:tcW w:w="2581" w:type="dxa"/>
            <w:shd w:val="clear" w:color="4472C4" w:fill="4472C4"/>
            <w:noWrap/>
            <w:vAlign w:val="bottom"/>
            <w:hideMark/>
          </w:tcPr>
          <w:p w14:paraId="24AFF2F8" w14:textId="7777777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subj_code</w:t>
            </w:r>
            <w:proofErr w:type="spellEnd"/>
          </w:p>
        </w:tc>
        <w:tc>
          <w:tcPr>
            <w:tcW w:w="2163" w:type="dxa"/>
            <w:shd w:val="clear" w:color="4472C4" w:fill="4472C4"/>
            <w:noWrap/>
            <w:vAlign w:val="bottom"/>
            <w:hideMark/>
          </w:tcPr>
          <w:p w14:paraId="28AB71DF" w14:textId="285503B4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Marks</w:t>
            </w:r>
          </w:p>
        </w:tc>
        <w:tc>
          <w:tcPr>
            <w:tcW w:w="2163" w:type="dxa"/>
            <w:shd w:val="clear" w:color="4472C4" w:fill="4472C4"/>
          </w:tcPr>
          <w:p w14:paraId="15A89072" w14:textId="753324B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grade</w:t>
            </w:r>
          </w:p>
        </w:tc>
      </w:tr>
      <w:tr w:rsidR="005B73DA" w:rsidRPr="006D3B03" w14:paraId="32037743" w14:textId="576039D6" w:rsidTr="005B73DA">
        <w:trPr>
          <w:trHeight w:val="576"/>
        </w:trPr>
        <w:tc>
          <w:tcPr>
            <w:tcW w:w="2524" w:type="dxa"/>
            <w:shd w:val="clear" w:color="D9E1F2" w:fill="D9E1F2"/>
            <w:noWrap/>
            <w:vAlign w:val="bottom"/>
            <w:hideMark/>
          </w:tcPr>
          <w:p w14:paraId="26A76631" w14:textId="77777777" w:rsidR="005B73DA" w:rsidRPr="006D3B03" w:rsidRDefault="005B73DA" w:rsidP="006D3B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2581" w:type="dxa"/>
            <w:shd w:val="clear" w:color="D9E1F2" w:fill="D9E1F2"/>
            <w:noWrap/>
            <w:vAlign w:val="bottom"/>
            <w:hideMark/>
          </w:tcPr>
          <w:p w14:paraId="7F082CFB" w14:textId="7777777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2163" w:type="dxa"/>
            <w:shd w:val="clear" w:color="D9E1F2" w:fill="D9E1F2"/>
            <w:noWrap/>
            <w:vAlign w:val="bottom"/>
            <w:hideMark/>
          </w:tcPr>
          <w:p w14:paraId="172999F1" w14:textId="461487E0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2163" w:type="dxa"/>
            <w:shd w:val="clear" w:color="D9E1F2" w:fill="D9E1F2"/>
          </w:tcPr>
          <w:p w14:paraId="2197B257" w14:textId="1CAD7EE8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</w:tr>
      <w:tr w:rsidR="005B73DA" w:rsidRPr="006D3B03" w14:paraId="551669B5" w14:textId="580D0691" w:rsidTr="005B73DA">
        <w:trPr>
          <w:trHeight w:val="576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4A030E78" w14:textId="77777777" w:rsidR="005B73DA" w:rsidRPr="006D3B03" w:rsidRDefault="005B73DA" w:rsidP="006D3B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2581" w:type="dxa"/>
            <w:shd w:val="clear" w:color="auto" w:fill="auto"/>
            <w:noWrap/>
            <w:vAlign w:val="bottom"/>
            <w:hideMark/>
          </w:tcPr>
          <w:p w14:paraId="724EF638" w14:textId="7777777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2163" w:type="dxa"/>
            <w:shd w:val="clear" w:color="auto" w:fill="auto"/>
            <w:noWrap/>
            <w:vAlign w:val="bottom"/>
            <w:hideMark/>
          </w:tcPr>
          <w:p w14:paraId="3408EA6F" w14:textId="46EA5EA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2163" w:type="dxa"/>
          </w:tcPr>
          <w:p w14:paraId="06C1BDE0" w14:textId="283DF460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5B73DA" w:rsidRPr="006D3B03" w14:paraId="5D54406E" w14:textId="0E3DBB9C" w:rsidTr="005B73DA">
        <w:trPr>
          <w:trHeight w:val="576"/>
        </w:trPr>
        <w:tc>
          <w:tcPr>
            <w:tcW w:w="2524" w:type="dxa"/>
            <w:shd w:val="clear" w:color="D9E1F2" w:fill="D9E1F2"/>
            <w:noWrap/>
            <w:vAlign w:val="bottom"/>
            <w:hideMark/>
          </w:tcPr>
          <w:p w14:paraId="57E2263C" w14:textId="77777777" w:rsidR="005B73DA" w:rsidRPr="006D3B03" w:rsidRDefault="005B73DA" w:rsidP="006D3B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2581" w:type="dxa"/>
            <w:shd w:val="clear" w:color="D9E1F2" w:fill="D9E1F2"/>
            <w:noWrap/>
            <w:vAlign w:val="bottom"/>
            <w:hideMark/>
          </w:tcPr>
          <w:p w14:paraId="19E1B1B4" w14:textId="7777777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2163" w:type="dxa"/>
            <w:shd w:val="clear" w:color="D9E1F2" w:fill="D9E1F2"/>
            <w:noWrap/>
            <w:vAlign w:val="bottom"/>
            <w:hideMark/>
          </w:tcPr>
          <w:p w14:paraId="5D2E8940" w14:textId="6BD4DA31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2163" w:type="dxa"/>
            <w:shd w:val="clear" w:color="D9E1F2" w:fill="D9E1F2"/>
          </w:tcPr>
          <w:p w14:paraId="71530F95" w14:textId="6B7B1B24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D</w:t>
            </w:r>
          </w:p>
        </w:tc>
      </w:tr>
      <w:tr w:rsidR="005B73DA" w:rsidRPr="006D3B03" w14:paraId="30AF43AB" w14:textId="6B0FFD00" w:rsidTr="005B73DA">
        <w:trPr>
          <w:trHeight w:val="576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0438A730" w14:textId="77777777" w:rsidR="005B73DA" w:rsidRPr="006D3B03" w:rsidRDefault="005B73DA" w:rsidP="006D3B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2581" w:type="dxa"/>
            <w:shd w:val="clear" w:color="auto" w:fill="auto"/>
            <w:noWrap/>
            <w:vAlign w:val="bottom"/>
            <w:hideMark/>
          </w:tcPr>
          <w:p w14:paraId="0C728D25" w14:textId="7777777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2163" w:type="dxa"/>
            <w:shd w:val="clear" w:color="auto" w:fill="auto"/>
            <w:noWrap/>
            <w:vAlign w:val="bottom"/>
            <w:hideMark/>
          </w:tcPr>
          <w:p w14:paraId="316FFFA6" w14:textId="6CCD3567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2163" w:type="dxa"/>
          </w:tcPr>
          <w:p w14:paraId="5F69D1F9" w14:textId="17869E0A" w:rsidR="005B73DA" w:rsidRPr="006D3B03" w:rsidRDefault="005B73DA" w:rsidP="006D3B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</w:tr>
    </w:tbl>
    <w:p w14:paraId="02015974" w14:textId="1D71EE69" w:rsidR="00016A58" w:rsidRDefault="00016A58">
      <w:pPr>
        <w:pStyle w:val="Caption"/>
      </w:pPr>
      <w:r>
        <w:t xml:space="preserve">Table </w:t>
      </w:r>
      <w:fldSimple w:instr=" SEQ Table \* ARABIC ">
        <w:r w:rsidR="00301DA5">
          <w:rPr>
            <w:noProof/>
          </w:rPr>
          <w:t>1</w:t>
        </w:r>
      </w:fldSimple>
    </w:p>
    <w:p w14:paraId="12059E30" w14:textId="78572383" w:rsidR="009624E3" w:rsidRDefault="00016A58" w:rsidP="008A5765">
      <w:pPr>
        <w:rPr>
          <w:b/>
          <w:bCs/>
        </w:rPr>
      </w:pPr>
      <w:r w:rsidRPr="00846C59">
        <w:rPr>
          <w:b/>
          <w:bCs/>
        </w:rPr>
        <w:t xml:space="preserve">Primary (Composite) key: </w:t>
      </w:r>
      <w:proofErr w:type="spellStart"/>
      <w:r w:rsidRPr="00846C59">
        <w:rPr>
          <w:b/>
          <w:bCs/>
        </w:rPr>
        <w:t>Stud_id</w:t>
      </w:r>
      <w:proofErr w:type="spellEnd"/>
      <w:r w:rsidRPr="00846C59">
        <w:rPr>
          <w:b/>
          <w:bCs/>
        </w:rPr>
        <w:t xml:space="preserve"> + </w:t>
      </w:r>
      <w:proofErr w:type="spellStart"/>
      <w:r w:rsidRPr="00846C59">
        <w:rPr>
          <w:b/>
          <w:bCs/>
        </w:rPr>
        <w:t>Subj_code</w:t>
      </w:r>
      <w:proofErr w:type="spellEnd"/>
    </w:p>
    <w:p w14:paraId="41FA59D7" w14:textId="77777777" w:rsidR="00016A58" w:rsidRPr="00016A58" w:rsidRDefault="00016A58" w:rsidP="008A5765">
      <w:pPr>
        <w:rPr>
          <w:b/>
          <w:bCs/>
        </w:rPr>
      </w:pPr>
    </w:p>
    <w:tbl>
      <w:tblPr>
        <w:tblW w:w="9488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ook w:val="04A0" w:firstRow="1" w:lastRow="0" w:firstColumn="1" w:lastColumn="0" w:noHBand="0" w:noVBand="1"/>
      </w:tblPr>
      <w:tblGrid>
        <w:gridCol w:w="4800"/>
        <w:gridCol w:w="4688"/>
      </w:tblGrid>
      <w:tr w:rsidR="009624E3" w:rsidRPr="009624E3" w14:paraId="4CE25A47" w14:textId="77777777" w:rsidTr="006C7103">
        <w:trPr>
          <w:trHeight w:val="501"/>
        </w:trPr>
        <w:tc>
          <w:tcPr>
            <w:tcW w:w="4800" w:type="dxa"/>
            <w:shd w:val="clear" w:color="4472C4" w:fill="4472C4"/>
            <w:noWrap/>
            <w:vAlign w:val="bottom"/>
            <w:hideMark/>
          </w:tcPr>
          <w:p w14:paraId="0D727F06" w14:textId="6E5CC101" w:rsidR="009624E3" w:rsidRPr="009624E3" w:rsidRDefault="009624E3" w:rsidP="009624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624E3">
              <w:rPr>
                <w:rFonts w:ascii="Calibri" w:eastAsia="Times New Roman" w:hAnsi="Calibri" w:cs="Calibri"/>
                <w:b/>
                <w:bCs/>
                <w:color w:val="FFFFFF"/>
              </w:rPr>
              <w:t>stud_id</w:t>
            </w:r>
            <w:proofErr w:type="spellEnd"/>
            <w:r w:rsidR="002A5661">
              <w:rPr>
                <w:rFonts w:ascii="Calibri" w:eastAsia="Times New Roman" w:hAnsi="Calibri" w:cs="Calibri"/>
                <w:b/>
                <w:bCs/>
                <w:color w:val="FFFFFF"/>
              </w:rPr>
              <w:t>[PK]</w:t>
            </w:r>
          </w:p>
        </w:tc>
        <w:tc>
          <w:tcPr>
            <w:tcW w:w="4688" w:type="dxa"/>
            <w:shd w:val="clear" w:color="4472C4" w:fill="4472C4"/>
            <w:noWrap/>
            <w:vAlign w:val="bottom"/>
            <w:hideMark/>
          </w:tcPr>
          <w:p w14:paraId="7C7FC62B" w14:textId="77777777" w:rsidR="009624E3" w:rsidRPr="009624E3" w:rsidRDefault="009624E3" w:rsidP="009624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624E3">
              <w:rPr>
                <w:rFonts w:ascii="Calibri" w:eastAsia="Times New Roman" w:hAnsi="Calibri" w:cs="Calibri"/>
                <w:b/>
                <w:bCs/>
                <w:color w:val="FFFFFF"/>
              </w:rPr>
              <w:t>stud_name</w:t>
            </w:r>
            <w:proofErr w:type="spellEnd"/>
          </w:p>
        </w:tc>
      </w:tr>
      <w:tr w:rsidR="006C7103" w:rsidRPr="009624E3" w14:paraId="0A962D9C" w14:textId="77777777" w:rsidTr="006C7103">
        <w:trPr>
          <w:trHeight w:val="501"/>
        </w:trPr>
        <w:tc>
          <w:tcPr>
            <w:tcW w:w="4800" w:type="dxa"/>
            <w:shd w:val="clear" w:color="auto" w:fill="auto"/>
            <w:noWrap/>
            <w:vAlign w:val="bottom"/>
            <w:hideMark/>
          </w:tcPr>
          <w:p w14:paraId="22AE3CF9" w14:textId="28A33D5B" w:rsidR="00A3622A" w:rsidRPr="009624E3" w:rsidRDefault="00A3622A" w:rsidP="009624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4688" w:type="dxa"/>
            <w:shd w:val="clear" w:color="auto" w:fill="auto"/>
            <w:noWrap/>
            <w:vAlign w:val="bottom"/>
            <w:hideMark/>
          </w:tcPr>
          <w:p w14:paraId="1165D482" w14:textId="4E6D9CA0" w:rsidR="00A3622A" w:rsidRPr="009624E3" w:rsidRDefault="00A3622A" w:rsidP="009624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</w:tr>
      <w:tr w:rsidR="00A3622A" w:rsidRPr="009624E3" w14:paraId="3CCF8B54" w14:textId="77777777" w:rsidTr="006C7103">
        <w:trPr>
          <w:trHeight w:val="501"/>
        </w:trPr>
        <w:tc>
          <w:tcPr>
            <w:tcW w:w="4800" w:type="dxa"/>
            <w:shd w:val="clear" w:color="D9E1F2" w:fill="D9E1F2"/>
            <w:noWrap/>
            <w:vAlign w:val="bottom"/>
            <w:hideMark/>
          </w:tcPr>
          <w:p w14:paraId="3E607DDB" w14:textId="565BD328" w:rsidR="00A3622A" w:rsidRPr="009624E3" w:rsidRDefault="00A3622A" w:rsidP="009624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4688" w:type="dxa"/>
            <w:shd w:val="clear" w:color="D9E1F2" w:fill="D9E1F2"/>
            <w:noWrap/>
            <w:vAlign w:val="bottom"/>
            <w:hideMark/>
          </w:tcPr>
          <w:p w14:paraId="16C91FA4" w14:textId="432DEDD2" w:rsidR="00A3622A" w:rsidRPr="009624E3" w:rsidRDefault="00A3622A" w:rsidP="009624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Peter Nguyen</w:t>
            </w:r>
          </w:p>
        </w:tc>
      </w:tr>
    </w:tbl>
    <w:p w14:paraId="12CF7601" w14:textId="2D580691" w:rsidR="009624E3" w:rsidRDefault="00016A58" w:rsidP="00016A58">
      <w:pPr>
        <w:pStyle w:val="Caption"/>
      </w:pPr>
      <w:r>
        <w:t xml:space="preserve">Table </w:t>
      </w:r>
      <w:fldSimple w:instr=" SEQ Table \* ARABIC ">
        <w:r w:rsidR="00301DA5">
          <w:rPr>
            <w:noProof/>
          </w:rPr>
          <w:t>2</w:t>
        </w:r>
      </w:fldSimple>
    </w:p>
    <w:tbl>
      <w:tblPr>
        <w:tblW w:w="9507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6" w:space="0" w:color="8EA9DB"/>
          <w:insideV w:val="single" w:sz="6" w:space="0" w:color="8EA9DB"/>
        </w:tblBorders>
        <w:tblLook w:val="04A0" w:firstRow="1" w:lastRow="0" w:firstColumn="1" w:lastColumn="0" w:noHBand="0" w:noVBand="1"/>
      </w:tblPr>
      <w:tblGrid>
        <w:gridCol w:w="2870"/>
        <w:gridCol w:w="1805"/>
        <w:gridCol w:w="1520"/>
        <w:gridCol w:w="1639"/>
        <w:gridCol w:w="1673"/>
      </w:tblGrid>
      <w:tr w:rsidR="005736DC" w:rsidRPr="00AC0367" w14:paraId="366F6B5C" w14:textId="0F2312CA" w:rsidTr="005736DC">
        <w:trPr>
          <w:trHeight w:val="936"/>
        </w:trPr>
        <w:tc>
          <w:tcPr>
            <w:tcW w:w="2870" w:type="dxa"/>
            <w:shd w:val="clear" w:color="4472C4" w:fill="4472C4"/>
            <w:noWrap/>
            <w:vAlign w:val="bottom"/>
            <w:hideMark/>
          </w:tcPr>
          <w:p w14:paraId="2A79BC61" w14:textId="463EDF1E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cod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[PK]</w:t>
            </w:r>
          </w:p>
        </w:tc>
        <w:tc>
          <w:tcPr>
            <w:tcW w:w="1805" w:type="dxa"/>
            <w:shd w:val="clear" w:color="4472C4" w:fill="4472C4"/>
            <w:noWrap/>
            <w:vAlign w:val="bottom"/>
            <w:hideMark/>
          </w:tcPr>
          <w:p w14:paraId="7DE5342C" w14:textId="77777777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taff_id</w:t>
            </w:r>
            <w:proofErr w:type="spellEnd"/>
          </w:p>
        </w:tc>
        <w:tc>
          <w:tcPr>
            <w:tcW w:w="1520" w:type="dxa"/>
            <w:shd w:val="clear" w:color="4472C4" w:fill="4472C4"/>
            <w:vAlign w:val="bottom"/>
          </w:tcPr>
          <w:p w14:paraId="3548DF43" w14:textId="4A98DB8C" w:rsidR="005736DC" w:rsidRDefault="005736DC" w:rsidP="003C4C12">
            <w:pPr>
              <w:spacing w:after="0" w:line="240" w:lineRule="auto"/>
              <w:rPr>
                <w:rFonts w:ascii="Calibri" w:hAnsi="Calibri" w:cs="Calibri"/>
                <w:b/>
                <w:bCs/>
                <w:color w:val="FFFFFF"/>
              </w:rPr>
            </w:pPr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Convenor</w:t>
            </w:r>
          </w:p>
        </w:tc>
        <w:tc>
          <w:tcPr>
            <w:tcW w:w="1639" w:type="dxa"/>
            <w:shd w:val="clear" w:color="4472C4" w:fill="4472C4"/>
            <w:vAlign w:val="bottom"/>
          </w:tcPr>
          <w:p w14:paraId="4ECEFF7A" w14:textId="0018139B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Sem</w:t>
            </w:r>
          </w:p>
        </w:tc>
        <w:tc>
          <w:tcPr>
            <w:tcW w:w="1673" w:type="dxa"/>
            <w:shd w:val="clear" w:color="4472C4" w:fill="4472C4"/>
          </w:tcPr>
          <w:p w14:paraId="4F947FA3" w14:textId="3D434DAD" w:rsidR="005736DC" w:rsidRDefault="005736DC" w:rsidP="003C4C12">
            <w:pPr>
              <w:spacing w:after="0" w:line="240" w:lineRule="auto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year</w:t>
            </w:r>
          </w:p>
        </w:tc>
      </w:tr>
      <w:tr w:rsidR="005736DC" w:rsidRPr="00AC0367" w14:paraId="7BCD574D" w14:textId="07D2312F" w:rsidTr="005736DC">
        <w:trPr>
          <w:trHeight w:val="814"/>
        </w:trPr>
        <w:tc>
          <w:tcPr>
            <w:tcW w:w="2870" w:type="dxa"/>
            <w:shd w:val="clear" w:color="D9E1F2" w:fill="D9E1F2"/>
            <w:noWrap/>
            <w:vAlign w:val="bottom"/>
            <w:hideMark/>
          </w:tcPr>
          <w:p w14:paraId="6B767D63" w14:textId="77777777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1805" w:type="dxa"/>
            <w:shd w:val="clear" w:color="D9E1F2" w:fill="D9E1F2"/>
            <w:noWrap/>
            <w:vAlign w:val="bottom"/>
            <w:hideMark/>
          </w:tcPr>
          <w:p w14:paraId="332867AA" w14:textId="77777777" w:rsidR="005736DC" w:rsidRPr="00AC0367" w:rsidRDefault="005736DC" w:rsidP="003C4C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1520" w:type="dxa"/>
            <w:shd w:val="clear" w:color="D9E1F2" w:fill="D9E1F2"/>
            <w:vAlign w:val="bottom"/>
          </w:tcPr>
          <w:p w14:paraId="67625325" w14:textId="652B5682" w:rsidR="005736DC" w:rsidRDefault="005736DC" w:rsidP="003C4C1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 xml:space="preserve"> Bob Hauser</w:t>
            </w:r>
          </w:p>
        </w:tc>
        <w:tc>
          <w:tcPr>
            <w:tcW w:w="1639" w:type="dxa"/>
            <w:shd w:val="clear" w:color="D9E1F2" w:fill="D9E1F2"/>
            <w:vAlign w:val="bottom"/>
          </w:tcPr>
          <w:p w14:paraId="3C07CCEC" w14:textId="63E64A46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1</w:t>
            </w:r>
          </w:p>
        </w:tc>
        <w:tc>
          <w:tcPr>
            <w:tcW w:w="1673" w:type="dxa"/>
            <w:shd w:val="clear" w:color="D9E1F2" w:fill="D9E1F2"/>
          </w:tcPr>
          <w:p w14:paraId="25B57B71" w14:textId="3F041E5C" w:rsidR="005736DC" w:rsidRDefault="005736DC" w:rsidP="003C4C1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</w:tr>
      <w:tr w:rsidR="005736DC" w:rsidRPr="00AC0367" w14:paraId="714E19D1" w14:textId="43DEC1C2" w:rsidTr="005736DC">
        <w:trPr>
          <w:trHeight w:val="936"/>
        </w:trPr>
        <w:tc>
          <w:tcPr>
            <w:tcW w:w="2870" w:type="dxa"/>
            <w:shd w:val="clear" w:color="auto" w:fill="auto"/>
            <w:noWrap/>
            <w:vAlign w:val="bottom"/>
            <w:hideMark/>
          </w:tcPr>
          <w:p w14:paraId="0F9B1452" w14:textId="77777777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1805" w:type="dxa"/>
            <w:shd w:val="clear" w:color="auto" w:fill="auto"/>
            <w:noWrap/>
            <w:vAlign w:val="bottom"/>
            <w:hideMark/>
          </w:tcPr>
          <w:p w14:paraId="52CCA48C" w14:textId="77777777" w:rsidR="005736DC" w:rsidRPr="00AC0367" w:rsidRDefault="005736DC" w:rsidP="003C4C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222</w:t>
            </w:r>
          </w:p>
        </w:tc>
        <w:tc>
          <w:tcPr>
            <w:tcW w:w="1520" w:type="dxa"/>
            <w:vAlign w:val="bottom"/>
          </w:tcPr>
          <w:p w14:paraId="65517ECB" w14:textId="4AA2B276" w:rsidR="005736DC" w:rsidRDefault="005736DC" w:rsidP="003C4C1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Jane Collins</w:t>
            </w:r>
          </w:p>
        </w:tc>
        <w:tc>
          <w:tcPr>
            <w:tcW w:w="1639" w:type="dxa"/>
            <w:vAlign w:val="bottom"/>
          </w:tcPr>
          <w:p w14:paraId="4EC57CBC" w14:textId="49892A7B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2</w:t>
            </w:r>
          </w:p>
        </w:tc>
        <w:tc>
          <w:tcPr>
            <w:tcW w:w="1673" w:type="dxa"/>
          </w:tcPr>
          <w:p w14:paraId="53BC177A" w14:textId="0EB470BC" w:rsidR="005736DC" w:rsidRDefault="005736DC" w:rsidP="003C4C1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</w:tr>
      <w:tr w:rsidR="005736DC" w:rsidRPr="00AC0367" w14:paraId="1A78987B" w14:textId="493AE8A8" w:rsidTr="005736DC">
        <w:trPr>
          <w:trHeight w:val="936"/>
        </w:trPr>
        <w:tc>
          <w:tcPr>
            <w:tcW w:w="2870" w:type="dxa"/>
            <w:shd w:val="clear" w:color="auto" w:fill="auto"/>
            <w:noWrap/>
            <w:vAlign w:val="bottom"/>
            <w:hideMark/>
          </w:tcPr>
          <w:p w14:paraId="5C414C74" w14:textId="77777777" w:rsidR="005736DC" w:rsidRPr="00AC0367" w:rsidRDefault="005736DC" w:rsidP="003C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1805" w:type="dxa"/>
            <w:shd w:val="clear" w:color="auto" w:fill="auto"/>
            <w:noWrap/>
            <w:vAlign w:val="bottom"/>
            <w:hideMark/>
          </w:tcPr>
          <w:p w14:paraId="4B088194" w14:textId="77777777" w:rsidR="005736DC" w:rsidRPr="00AC0367" w:rsidRDefault="005736DC" w:rsidP="003C4C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  <w:tc>
          <w:tcPr>
            <w:tcW w:w="1520" w:type="dxa"/>
            <w:vAlign w:val="bottom"/>
          </w:tcPr>
          <w:p w14:paraId="724F15B6" w14:textId="5EA52EA9" w:rsidR="005736DC" w:rsidRDefault="005736DC" w:rsidP="003C4C12">
            <w:pPr>
              <w:keepNext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hmad Singh</w:t>
            </w:r>
          </w:p>
        </w:tc>
        <w:tc>
          <w:tcPr>
            <w:tcW w:w="1639" w:type="dxa"/>
            <w:vAlign w:val="bottom"/>
          </w:tcPr>
          <w:p w14:paraId="4CB29D40" w14:textId="4CF5E6E9" w:rsidR="005736DC" w:rsidRPr="00AC0367" w:rsidRDefault="005736DC" w:rsidP="003C4C12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2</w:t>
            </w:r>
          </w:p>
        </w:tc>
        <w:tc>
          <w:tcPr>
            <w:tcW w:w="1673" w:type="dxa"/>
          </w:tcPr>
          <w:p w14:paraId="73FC414E" w14:textId="4B530441" w:rsidR="005736DC" w:rsidRDefault="005736DC" w:rsidP="003C4C12">
            <w:pPr>
              <w:keepNext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</w:tr>
    </w:tbl>
    <w:p w14:paraId="3C6A7411" w14:textId="48720A1F" w:rsidR="00AC0367" w:rsidRDefault="00016A58" w:rsidP="00016A58">
      <w:pPr>
        <w:pStyle w:val="Caption"/>
        <w:rPr>
          <w:noProof/>
        </w:rPr>
      </w:pPr>
      <w:r>
        <w:t xml:space="preserve">Table </w:t>
      </w:r>
      <w:fldSimple w:instr=" SEQ Table \* ARABIC ">
        <w:r w:rsidR="00301DA5">
          <w:rPr>
            <w:noProof/>
          </w:rPr>
          <w:t>3</w:t>
        </w:r>
      </w:fldSimple>
    </w:p>
    <w:p w14:paraId="41D01156" w14:textId="6635EF19" w:rsidR="00E7693E" w:rsidRDefault="00E7693E" w:rsidP="00E7693E"/>
    <w:p w14:paraId="3E2290A3" w14:textId="4F138F09" w:rsidR="00E7693E" w:rsidRDefault="00E7693E" w:rsidP="00E7693E"/>
    <w:p w14:paraId="3C633399" w14:textId="44BF3A91" w:rsidR="00E7693E" w:rsidRDefault="00E7693E" w:rsidP="00E7693E"/>
    <w:p w14:paraId="7736992D" w14:textId="77777777" w:rsidR="00E7693E" w:rsidRPr="00E7693E" w:rsidRDefault="00E7693E" w:rsidP="00E7693E"/>
    <w:tbl>
      <w:tblPr>
        <w:tblW w:w="9375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6" w:space="0" w:color="8EA9DB"/>
          <w:insideV w:val="single" w:sz="6" w:space="0" w:color="8EA9DB"/>
        </w:tblBorders>
        <w:tblLook w:val="04A0" w:firstRow="1" w:lastRow="0" w:firstColumn="1" w:lastColumn="0" w:noHBand="0" w:noVBand="1"/>
      </w:tblPr>
      <w:tblGrid>
        <w:gridCol w:w="4248"/>
        <w:gridCol w:w="5127"/>
      </w:tblGrid>
      <w:tr w:rsidR="00E7693E" w:rsidRPr="00AC0367" w14:paraId="428346DA" w14:textId="77777777" w:rsidTr="004F23D1">
        <w:trPr>
          <w:trHeight w:val="738"/>
        </w:trPr>
        <w:tc>
          <w:tcPr>
            <w:tcW w:w="2074" w:type="dxa"/>
            <w:shd w:val="clear" w:color="4472C4" w:fill="4472C4"/>
            <w:noWrap/>
            <w:vAlign w:val="bottom"/>
            <w:hideMark/>
          </w:tcPr>
          <w:p w14:paraId="5BDE44B0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cod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[PK]</w:t>
            </w:r>
          </w:p>
        </w:tc>
        <w:tc>
          <w:tcPr>
            <w:tcW w:w="2503" w:type="dxa"/>
            <w:shd w:val="clear" w:color="4472C4" w:fill="4472C4"/>
            <w:noWrap/>
            <w:vAlign w:val="bottom"/>
            <w:hideMark/>
          </w:tcPr>
          <w:p w14:paraId="78FDFA96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title</w:t>
            </w:r>
            <w:proofErr w:type="spellEnd"/>
          </w:p>
        </w:tc>
      </w:tr>
      <w:tr w:rsidR="00E7693E" w:rsidRPr="00AC0367" w14:paraId="3264C527" w14:textId="77777777" w:rsidTr="004F23D1">
        <w:trPr>
          <w:trHeight w:val="642"/>
        </w:trPr>
        <w:tc>
          <w:tcPr>
            <w:tcW w:w="2074" w:type="dxa"/>
            <w:shd w:val="clear" w:color="D9E1F2" w:fill="D9E1F2"/>
            <w:noWrap/>
            <w:vAlign w:val="bottom"/>
            <w:hideMark/>
          </w:tcPr>
          <w:p w14:paraId="4141E480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2503" w:type="dxa"/>
            <w:shd w:val="clear" w:color="D9E1F2" w:fill="D9E1F2"/>
            <w:noWrap/>
            <w:vAlign w:val="bottom"/>
            <w:hideMark/>
          </w:tcPr>
          <w:p w14:paraId="17E7CB09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System Architecture</w:t>
            </w:r>
          </w:p>
        </w:tc>
      </w:tr>
      <w:tr w:rsidR="00E7693E" w:rsidRPr="00AC0367" w14:paraId="5183DC7D" w14:textId="77777777" w:rsidTr="004F23D1">
        <w:trPr>
          <w:trHeight w:val="738"/>
        </w:trPr>
        <w:tc>
          <w:tcPr>
            <w:tcW w:w="2074" w:type="dxa"/>
            <w:shd w:val="clear" w:color="auto" w:fill="auto"/>
            <w:noWrap/>
            <w:vAlign w:val="bottom"/>
            <w:hideMark/>
          </w:tcPr>
          <w:p w14:paraId="5EEC3B70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2503" w:type="dxa"/>
            <w:shd w:val="clear" w:color="auto" w:fill="auto"/>
            <w:noWrap/>
            <w:vAlign w:val="bottom"/>
            <w:hideMark/>
          </w:tcPr>
          <w:p w14:paraId="27B12276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 xml:space="preserve">Data </w:t>
            </w:r>
            <w:proofErr w:type="spellStart"/>
            <w:r w:rsidRPr="00AC0367">
              <w:rPr>
                <w:rFonts w:ascii="Calibri" w:eastAsia="Times New Roman" w:hAnsi="Calibri" w:cs="Calibri"/>
                <w:color w:val="000000"/>
              </w:rPr>
              <w:t>Mgmt</w:t>
            </w:r>
            <w:proofErr w:type="spellEnd"/>
          </w:p>
        </w:tc>
      </w:tr>
      <w:tr w:rsidR="00E7693E" w:rsidRPr="00AC0367" w14:paraId="3C4F104E" w14:textId="77777777" w:rsidTr="004F23D1">
        <w:trPr>
          <w:trHeight w:val="738"/>
        </w:trPr>
        <w:tc>
          <w:tcPr>
            <w:tcW w:w="2074" w:type="dxa"/>
            <w:shd w:val="clear" w:color="auto" w:fill="auto"/>
            <w:noWrap/>
            <w:vAlign w:val="bottom"/>
            <w:hideMark/>
          </w:tcPr>
          <w:p w14:paraId="4AAE7629" w14:textId="77777777" w:rsidR="00E7693E" w:rsidRPr="00AC0367" w:rsidRDefault="00E7693E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2503" w:type="dxa"/>
            <w:shd w:val="clear" w:color="auto" w:fill="auto"/>
            <w:noWrap/>
            <w:vAlign w:val="bottom"/>
            <w:hideMark/>
          </w:tcPr>
          <w:p w14:paraId="21F7D910" w14:textId="77777777" w:rsidR="00E7693E" w:rsidRPr="00AC0367" w:rsidRDefault="00E7693E" w:rsidP="00E7693E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ogramming I</w:t>
            </w:r>
          </w:p>
        </w:tc>
      </w:tr>
    </w:tbl>
    <w:p w14:paraId="0B411C10" w14:textId="57653941" w:rsidR="00E7693E" w:rsidRPr="00E7693E" w:rsidRDefault="00E7693E" w:rsidP="00E7693E">
      <w:pPr>
        <w:pStyle w:val="Caption"/>
      </w:pPr>
      <w:r>
        <w:t xml:space="preserve">Table </w:t>
      </w:r>
      <w:fldSimple w:instr=" SEQ Table \* ARABIC ">
        <w:r w:rsidR="00301DA5">
          <w:rPr>
            <w:noProof/>
          </w:rPr>
          <w:t>4</w:t>
        </w:r>
      </w:fldSimple>
    </w:p>
    <w:p w14:paraId="4362579D" w14:textId="2DCCE753" w:rsidR="00A5156E" w:rsidRPr="00A5156E" w:rsidRDefault="00175FBB" w:rsidP="00A5156E">
      <w:r>
        <w:t xml:space="preserve">To remove partial dependencies and to convert table into 2 </w:t>
      </w:r>
      <w:proofErr w:type="spellStart"/>
      <w:r>
        <w:t>nd</w:t>
      </w:r>
      <w:proofErr w:type="spellEnd"/>
      <w:r>
        <w:t xml:space="preserve"> normal form, I separate </w:t>
      </w:r>
      <w:proofErr w:type="spellStart"/>
      <w:r>
        <w:t>stud_name</w:t>
      </w:r>
      <w:proofErr w:type="spellEnd"/>
      <w:r>
        <w:t xml:space="preserve"> with </w:t>
      </w:r>
      <w:proofErr w:type="spellStart"/>
      <w:r>
        <w:t>stud_id</w:t>
      </w:r>
      <w:proofErr w:type="spellEnd"/>
      <w:r>
        <w:t xml:space="preserve"> as its primary key as it only dependent on </w:t>
      </w:r>
      <w:proofErr w:type="spellStart"/>
      <w:r>
        <w:t>stud_id</w:t>
      </w:r>
      <w:proofErr w:type="spellEnd"/>
      <w:r>
        <w:t xml:space="preserve">. I also removed </w:t>
      </w:r>
      <w:proofErr w:type="spellStart"/>
      <w:r>
        <w:t>subj_title</w:t>
      </w:r>
      <w:proofErr w:type="spellEnd"/>
      <w:r>
        <w:t xml:space="preserve">, Convenor and </w:t>
      </w:r>
      <w:proofErr w:type="spellStart"/>
      <w:r>
        <w:t>sem_year</w:t>
      </w:r>
      <w:proofErr w:type="spellEnd"/>
      <w:r>
        <w:t xml:space="preserve"> with </w:t>
      </w:r>
      <w:proofErr w:type="spellStart"/>
      <w:r>
        <w:t>subj_code</w:t>
      </w:r>
      <w:proofErr w:type="spellEnd"/>
      <w:r>
        <w:t xml:space="preserve"> as primary key because all of these only depend on </w:t>
      </w:r>
      <w:proofErr w:type="spellStart"/>
      <w:r>
        <w:t>subj_code</w:t>
      </w:r>
      <w:proofErr w:type="spellEnd"/>
      <w:r>
        <w:t xml:space="preserve"> alone. On the other hand, grade is dependent on both </w:t>
      </w:r>
      <w:proofErr w:type="spellStart"/>
      <w:r>
        <w:t>stud_id</w:t>
      </w:r>
      <w:proofErr w:type="spellEnd"/>
      <w:r>
        <w:t xml:space="preserve"> and </w:t>
      </w:r>
      <w:proofErr w:type="spellStart"/>
      <w:r>
        <w:t>subj_code</w:t>
      </w:r>
      <w:proofErr w:type="spellEnd"/>
      <w:r>
        <w:t>.</w:t>
      </w:r>
      <w:r w:rsidR="00F772AD">
        <w:t>.</w:t>
      </w:r>
    </w:p>
    <w:sectPr w:rsidR="00A5156E" w:rsidRPr="00A51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sLQ0NDSxtDC3NDBQ0lEKTi0uzszPAykwrgUA9wR0PCwAAAA="/>
  </w:docVars>
  <w:rsids>
    <w:rsidRoot w:val="008A5765"/>
    <w:rsid w:val="00010C3E"/>
    <w:rsid w:val="00011F0B"/>
    <w:rsid w:val="00016A58"/>
    <w:rsid w:val="0002289D"/>
    <w:rsid w:val="001009A2"/>
    <w:rsid w:val="00175FBB"/>
    <w:rsid w:val="00256BC6"/>
    <w:rsid w:val="002A5661"/>
    <w:rsid w:val="00301DA5"/>
    <w:rsid w:val="003C4C12"/>
    <w:rsid w:val="0051018E"/>
    <w:rsid w:val="005277C2"/>
    <w:rsid w:val="005736DC"/>
    <w:rsid w:val="005B73DA"/>
    <w:rsid w:val="005E27E0"/>
    <w:rsid w:val="005F07AA"/>
    <w:rsid w:val="00637DC3"/>
    <w:rsid w:val="00654FF0"/>
    <w:rsid w:val="00671EEE"/>
    <w:rsid w:val="006C7103"/>
    <w:rsid w:val="006D3B03"/>
    <w:rsid w:val="00717AB6"/>
    <w:rsid w:val="00763D00"/>
    <w:rsid w:val="0079129D"/>
    <w:rsid w:val="007A7B6D"/>
    <w:rsid w:val="007E7836"/>
    <w:rsid w:val="00846C59"/>
    <w:rsid w:val="008A5765"/>
    <w:rsid w:val="009624E3"/>
    <w:rsid w:val="009C6596"/>
    <w:rsid w:val="00A3622A"/>
    <w:rsid w:val="00A5156E"/>
    <w:rsid w:val="00AC0367"/>
    <w:rsid w:val="00B8581E"/>
    <w:rsid w:val="00B9782C"/>
    <w:rsid w:val="00C65F8B"/>
    <w:rsid w:val="00C949CB"/>
    <w:rsid w:val="00D172BF"/>
    <w:rsid w:val="00E7693E"/>
    <w:rsid w:val="00E86588"/>
    <w:rsid w:val="00F0234E"/>
    <w:rsid w:val="00F536BA"/>
    <w:rsid w:val="00F7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F47A6"/>
  <w15:chartTrackingRefBased/>
  <w15:docId w15:val="{323219A2-5CEA-4527-BE6C-E030870EC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12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912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16A5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14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21</cp:revision>
  <cp:lastPrinted>2020-09-02T23:42:00Z</cp:lastPrinted>
  <dcterms:created xsi:type="dcterms:W3CDTF">2020-09-02T09:24:00Z</dcterms:created>
  <dcterms:modified xsi:type="dcterms:W3CDTF">2020-09-02T23:42:00Z</dcterms:modified>
</cp:coreProperties>
</file>